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1CA97" w14:textId="77777777" w:rsidR="003F1C7C" w:rsidRPr="007D2B08" w:rsidRDefault="00DB23B7" w:rsidP="007D2B08">
      <w:pPr>
        <w:pStyle w:val="a5"/>
      </w:pPr>
      <w:r w:rsidRPr="007D2B08">
        <w:t>module3 word document</w:t>
      </w:r>
    </w:p>
    <w:p w14:paraId="4A75B761" w14:textId="77777777" w:rsidR="003F1C7C" w:rsidRDefault="00DB23B7">
      <w:pPr>
        <w:pStyle w:val="Author"/>
      </w:pPr>
      <w:r>
        <w:t>B</w:t>
      </w:r>
      <w:r>
        <w:t>Q</w:t>
      </w:r>
    </w:p>
    <w:p w14:paraId="2108EABE" w14:textId="77777777" w:rsidR="003F1C7C" w:rsidRDefault="00DB23B7">
      <w:pPr>
        <w:pStyle w:val="a7"/>
      </w:pPr>
      <w:r>
        <w:t>March 31, 2020</w:t>
      </w:r>
      <w:bookmarkStart w:id="0" w:name="_GoBack"/>
      <w:bookmarkEnd w:id="0"/>
    </w:p>
    <w:p w14:paraId="6E224114" w14:textId="77777777" w:rsidR="003F1C7C" w:rsidRPr="007D2B08" w:rsidRDefault="00DB23B7" w:rsidP="007D2B08">
      <w:pPr>
        <w:pStyle w:val="2"/>
      </w:pPr>
      <w:bookmarkStart w:id="1" w:name="r-markdown"/>
      <w:r w:rsidRPr="007D2B08">
        <w:t>R Markdown</w:t>
      </w:r>
      <w:bookmarkEnd w:id="1"/>
    </w:p>
    <w:p w14:paraId="3327961A" w14:textId="77777777" w:rsidR="003F1C7C" w:rsidRDefault="00DB23B7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10B62469" w14:textId="77777777" w:rsidR="003F1C7C" w:rsidRDefault="00DB23B7">
      <w:pPr>
        <w:pStyle w:val="a0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69F9621" w14:textId="77777777" w:rsidR="003F1C7C" w:rsidRDefault="00DB23B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34F3C7E" w14:textId="77777777" w:rsidR="003F1C7C" w:rsidRDefault="00DB23B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1D072B5" w14:textId="77777777" w:rsidR="003F1C7C" w:rsidRDefault="00DB23B7" w:rsidP="007D2B08">
      <w:pPr>
        <w:pStyle w:val="2"/>
      </w:pPr>
      <w:bookmarkStart w:id="2" w:name="including-plots"/>
      <w:r>
        <w:t>Including Plots</w:t>
      </w:r>
      <w:bookmarkEnd w:id="2"/>
    </w:p>
    <w:p w14:paraId="24CD67CA" w14:textId="77777777" w:rsidR="003F1C7C" w:rsidRDefault="00DB23B7">
      <w:pPr>
        <w:pStyle w:val="FirstParagraph"/>
      </w:pPr>
      <w:r>
        <w:t>Y</w:t>
      </w:r>
      <w:r>
        <w:t>ou can also embed plots, for example:</w:t>
      </w:r>
    </w:p>
    <w:p w14:paraId="771388A5" w14:textId="77777777" w:rsidR="003F1C7C" w:rsidRDefault="00DB23B7">
      <w:pPr>
        <w:pStyle w:val="a0"/>
      </w:pPr>
      <w:r>
        <w:rPr>
          <w:noProof/>
        </w:rPr>
        <w:lastRenderedPageBreak/>
        <w:drawing>
          <wp:inline distT="0" distB="0" distL="0" distR="0" wp14:anchorId="72F878FF" wp14:editId="4146C254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E2118" w14:textId="77777777" w:rsidR="003F1C7C" w:rsidRDefault="00DB23B7">
      <w:pPr>
        <w:pStyle w:val="a0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F1C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B150F" w14:textId="77777777" w:rsidR="00DB23B7" w:rsidRDefault="00DB23B7">
      <w:pPr>
        <w:spacing w:after="0"/>
      </w:pPr>
      <w:r>
        <w:separator/>
      </w:r>
    </w:p>
  </w:endnote>
  <w:endnote w:type="continuationSeparator" w:id="0">
    <w:p w14:paraId="26F381DB" w14:textId="77777777" w:rsidR="00DB23B7" w:rsidRDefault="00DB23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1833B" w14:textId="77777777" w:rsidR="00DB23B7" w:rsidRDefault="00DB23B7">
      <w:r>
        <w:separator/>
      </w:r>
    </w:p>
  </w:footnote>
  <w:footnote w:type="continuationSeparator" w:id="0">
    <w:p w14:paraId="71F4E404" w14:textId="77777777" w:rsidR="00DB23B7" w:rsidRDefault="00DB23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E736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A64FD9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FEC9FA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460A32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2A8A8E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0B6B4F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2AE9F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A0CDFD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6AEAD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DC8A0D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B2DEA6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1C7C"/>
    <w:rsid w:val="004E29B3"/>
    <w:rsid w:val="00590D07"/>
    <w:rsid w:val="00784D58"/>
    <w:rsid w:val="007D2B08"/>
    <w:rsid w:val="008D6863"/>
    <w:rsid w:val="00AC7116"/>
    <w:rsid w:val="00B86B75"/>
    <w:rsid w:val="00BC48D5"/>
    <w:rsid w:val="00C36279"/>
    <w:rsid w:val="00DB23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93B6B"/>
  <w15:docId w15:val="{5AA39F00-289E-45DC-9701-5030DC6C6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D2B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7D2B0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正文文本 字符"/>
    <w:basedOn w:val="a1"/>
    <w:link w:val="a0"/>
    <w:rsid w:val="007D2B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 word document</dc:title>
  <dc:creator>BQ</dc:creator>
  <cp:keywords/>
  <cp:lastModifiedBy>Biqing Li</cp:lastModifiedBy>
  <cp:revision>3</cp:revision>
  <dcterms:created xsi:type="dcterms:W3CDTF">2020-03-31T03:22:00Z</dcterms:created>
  <dcterms:modified xsi:type="dcterms:W3CDTF">2020-03-31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31, 2020</vt:lpwstr>
  </property>
  <property fmtid="{D5CDD505-2E9C-101B-9397-08002B2CF9AE}" pid="3" name="output">
    <vt:lpwstr/>
  </property>
</Properties>
</file>